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-440" w:leftChars="-20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46050</wp:posOffset>
            </wp:positionH>
            <wp:positionV relativeFrom="margin">
              <wp:posOffset>-40640</wp:posOffset>
            </wp:positionV>
            <wp:extent cx="1333500" cy="6337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</w:rPr>
        <w:t>STRATEGI AUTOMATION SOLUTIONS Pvt. Ltd.</w:t>
      </w:r>
    </w:p>
    <w:p>
      <w:pPr>
        <w:pBdr>
          <w:bottom w:val="single" w:color="auto" w:sz="4" w:space="1"/>
        </w:pBdr>
        <w:jc w:val="center"/>
        <w:rPr>
          <w:rFonts w:ascii="Times New Roman" w:hAnsi="Times New Roman" w:cs="Times New Roman"/>
          <w:b/>
          <w:sz w:val="28"/>
          <w:lang w:val="en-IN"/>
        </w:rPr>
      </w:pPr>
      <w:r>
        <w:rPr>
          <w:rFonts w:ascii="Times New Roman" w:hAnsi="Times New Roman" w:cs="Times New Roman"/>
          <w:b/>
          <w:sz w:val="28"/>
        </w:rPr>
        <w:t xml:space="preserve">Case Packer – Enquiry Sheet </w:t>
      </w:r>
    </w:p>
    <w:tbl>
      <w:tblPr>
        <w:tblStyle w:val="7"/>
        <w:tblpPr w:leftFromText="180" w:rightFromText="180" w:vertAnchor="text" w:horzAnchor="page" w:tblpX="342" w:tblpY="701"/>
        <w:tblOverlap w:val="never"/>
        <w:tblW w:w="111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5"/>
        <w:gridCol w:w="55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CUSTOMER CORRESPOND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any 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pers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u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17" w:hRule="atLeast"/>
        </w:trPr>
        <w:tc>
          <w:tcPr>
            <w:tcW w:w="11169" w:type="dxa"/>
            <w:gridSpan w:val="2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LINE D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 make (Plastic/Tetra Pack/Cardboard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esent Line Speed (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Pack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er minut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9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rix of case pack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lay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5625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en-IN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Size of CBB box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 w:eastAsia="zh-CN"/>
              </w:rPr>
              <w:t xml:space="preserve"> (in mm)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: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en-IN" w:eastAsia="zh-CN"/>
              </w:rPr>
              <w:t xml:space="preserve"> </w:t>
            </w:r>
          </w:p>
          <w:p>
            <w:pPr>
              <w:spacing w:after="0" w:line="240" w:lineRule="auto"/>
              <w:ind w:left="720" w:leftChars="0" w:firstLine="120" w:firstLineChars="50"/>
              <w:jc w:val="both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 w:eastAsia="zh-C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 w:eastAsia="zh-CN"/>
              </w:rPr>
              <w:t xml:space="preserve">Outer Dimensions: </w:t>
            </w:r>
          </w:p>
          <w:p>
            <w:pPr>
              <w:spacing w:after="0" w:line="240" w:lineRule="auto"/>
              <w:ind w:left="720" w:leftChars="0" w:firstLine="120" w:firstLineChars="50"/>
              <w:jc w:val="both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 w:eastAsia="zh-C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 w:eastAsia="zh-CN"/>
              </w:rPr>
              <w:t>Inner Dimensions:</w:t>
            </w:r>
          </w:p>
          <w:p>
            <w:pPr>
              <w:spacing w:after="0" w:line="240" w:lineRule="auto"/>
              <w:ind w:left="2880" w:leftChars="0"/>
              <w:jc w:val="both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u w:val="single"/>
                <w:lang w:val="en-IN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IN" w:eastAsia="zh-CN"/>
              </w:rPr>
              <w:t xml:space="preserve"> </w:t>
            </w:r>
          </w:p>
        </w:tc>
        <w:tc>
          <w:tcPr>
            <w:tcW w:w="5544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i-automatic/ Autom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1169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ARKETING D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5" w:hRule="atLeast"/>
        </w:trPr>
        <w:tc>
          <w:tcPr>
            <w:tcW w:w="5625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umber of individuals in case packing li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urs/Shif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5625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days in a mon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ifts/d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5" w:hRule="atLeast"/>
        </w:trPr>
        <w:tc>
          <w:tcPr>
            <w:tcW w:w="11169" w:type="dxa"/>
            <w:gridSpan w:val="2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SKU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 be handl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08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dget pla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you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lanning to purchase? (immediate / within 6 months / within 1 year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payback (year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 operator salary/mon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omponent d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6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Please fill the checklist attach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7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gineer visi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</w:tbl>
    <w:p>
      <w:pPr>
        <w:pStyle w:val="8"/>
        <w:spacing w:line="360" w:lineRule="auto"/>
        <w:jc w:val="both"/>
        <w:rPr>
          <w:rFonts w:ascii="Times New Roman" w:hAnsi="Times New Roman" w:cs="Times New Roman"/>
        </w:rPr>
        <w:sectPr>
          <w:footerReference r:id="rId5" w:type="default"/>
          <w:pgSz w:w="11906" w:h="16838"/>
          <w:pgMar w:top="363" w:right="567" w:bottom="363" w:left="0" w:header="720" w:footer="720" w:gutter="0"/>
          <w:cols w:space="0" w:num="1"/>
          <w:docGrid w:linePitch="360" w:charSpace="0"/>
        </w:sectPr>
      </w:pPr>
    </w:p>
    <w:tbl>
      <w:tblPr>
        <w:tblStyle w:val="3"/>
        <w:tblW w:w="9836" w:type="dxa"/>
        <w:tblInd w:w="82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98"/>
        <w:gridCol w:w="5279"/>
        <w:gridCol w:w="2324"/>
        <w:gridCol w:w="123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 w:hRule="atLeast"/>
        </w:trPr>
        <w:tc>
          <w:tcPr>
            <w:tcW w:w="9836" w:type="dxa"/>
            <w:gridSpan w:val="4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  <w:lang w:val="en-IN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val="en-IN" w:eastAsia="zh-CN" w:bidi="ar"/>
              </w:rPr>
              <w:t>Design Inpu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Sl. No.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Description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Remarks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Check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1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Product physical sample or drawing or both has been provided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2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Pack</w:t>
            </w: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 Dimensions (in mm)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ID: </w:t>
            </w:r>
          </w:p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OD:</w:t>
            </w:r>
          </w:p>
          <w:p>
            <w:pPr>
              <w:textAlignment w:val="center"/>
              <w:rPr>
                <w:rFonts w:ascii="Times New Roman" w:hAnsi="Times New Roman" w:cs="Times New Roman"/>
                <w:b/>
                <w:color w:val="00000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Length/Thickness: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3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Weight of the </w:t>
            </w: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product (in </w:t>
            </w:r>
            <w:r>
              <w:rPr>
                <w:rFonts w:hint="default" w:ascii="Times New Roman" w:hAnsi="Times New Roman" w:eastAsia="SimSun" w:cs="Times New Roman"/>
                <w:b/>
                <w:bCs/>
                <w:color w:val="000000"/>
                <w:sz w:val="20"/>
                <w:szCs w:val="20"/>
                <w:lang w:val="en-IN" w:eastAsia="zh-CN" w:bidi="ar"/>
              </w:rPr>
              <w:t>grams</w:t>
            </w:r>
            <w:r>
              <w:rPr>
                <w:rFonts w:hint="default" w:ascii="Times New Roman" w:hAnsi="Times New Roman" w:eastAsia="SimSun" w:cs="Times New Roman"/>
                <w:b w:val="0"/>
                <w:bCs w:val="0"/>
                <w:color w:val="000000"/>
                <w:sz w:val="20"/>
                <w:szCs w:val="20"/>
                <w:lang w:val="en-IN" w:eastAsia="zh-CN" w:bidi="ar"/>
              </w:rPr>
              <w:t>)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8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4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SKUs</w:t>
            </w: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 xml:space="preserve"> to be handled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5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Names and drawing numbers of the</w:t>
            </w: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 product</w:t>
            </w: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 to be handled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6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In case of too many varieties, please specify the first </w:t>
            </w: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product</w:t>
            </w:r>
            <w:bookmarkStart w:id="0" w:name="_GoBack"/>
            <w:bookmarkEnd w:id="0"/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 to be taken up for the offer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7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Semi-automatic/ Automatic operation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8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Number of layers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9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In case of multiple layers, should there be insertion of a separation sheet/board between layers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8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0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Photos and videos of current operation are attached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3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1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Present machine set-up layout modification possibility? (YES/NO)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2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2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Output Conveyor required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1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3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Is the product fragile/spillable/pressure sensitive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23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4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ight of the product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8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5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Weight of the case + product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3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16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  <w:t>Oriented packing required?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9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17</w:t>
            </w:r>
          </w:p>
        </w:tc>
        <w:tc>
          <w:tcPr>
            <w:tcW w:w="5279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Customer Specific Requirements: </w:t>
            </w:r>
          </w:p>
        </w:tc>
        <w:tc>
          <w:tcPr>
            <w:tcW w:w="23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235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65" w:hRule="atLeast"/>
        </w:trPr>
        <w:tc>
          <w:tcPr>
            <w:tcW w:w="998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</w:tc>
        <w:tc>
          <w:tcPr>
            <w:tcW w:w="8838" w:type="dxa"/>
            <w:gridSpan w:val="3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</w:tbl>
    <w:p>
      <w:pPr>
        <w:rPr>
          <w:rFonts w:ascii="Times New Roman" w:hAnsi="Times New Roman" w:cs="Times New Roman"/>
        </w:rPr>
      </w:pPr>
    </w:p>
    <w:sectPr>
      <w:pgSz w:w="11906" w:h="16838"/>
      <w:pgMar w:top="363" w:right="0" w:bottom="363" w:left="0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t xml:space="preserve">Page </w: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  <w:lang w:val="en-IN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s0lY7tAAAAAFAQAADwAAAAAA&#10;AAABACAAAAAiAAAAZHJzL2Rvd25yZXYueG1sUEsBAhQAFAAAAAgAh07iQAJRcE8bAgAAVAQAAA4A&#10;AAAAAAAAAQAgAAAAHwEAAGRycy9lMm9Eb2MueG1sUEsFBgAAAAAGAAYAWQEAAKw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</w:pP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t xml:space="preserve">Page </w: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  <w:lang w:val="en-IN"/>
                      </w:rPr>
                      <w:t xml:space="preserve"> of 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DKzNDMwNTAwsTBT0lEKTi0uzszPAykwrAUAMe4xAywAAAA="/>
  </w:docVars>
  <w:rsids>
    <w:rsidRoot w:val="00DE3E93"/>
    <w:rsid w:val="00000458"/>
    <w:rsid w:val="00032905"/>
    <w:rsid w:val="000454EB"/>
    <w:rsid w:val="000564E6"/>
    <w:rsid w:val="00075E18"/>
    <w:rsid w:val="00080324"/>
    <w:rsid w:val="000A547B"/>
    <w:rsid w:val="000B64A2"/>
    <w:rsid w:val="000C071F"/>
    <w:rsid w:val="000D0C6A"/>
    <w:rsid w:val="0010144E"/>
    <w:rsid w:val="00110064"/>
    <w:rsid w:val="0015020C"/>
    <w:rsid w:val="00164747"/>
    <w:rsid w:val="00182482"/>
    <w:rsid w:val="001A5BEE"/>
    <w:rsid w:val="001E4763"/>
    <w:rsid w:val="00200328"/>
    <w:rsid w:val="002432C5"/>
    <w:rsid w:val="00246739"/>
    <w:rsid w:val="00251341"/>
    <w:rsid w:val="00295FB1"/>
    <w:rsid w:val="002D2B38"/>
    <w:rsid w:val="002F0E7F"/>
    <w:rsid w:val="002F3960"/>
    <w:rsid w:val="003644CE"/>
    <w:rsid w:val="0039373B"/>
    <w:rsid w:val="003C18FD"/>
    <w:rsid w:val="003C7895"/>
    <w:rsid w:val="003F16F3"/>
    <w:rsid w:val="0042058C"/>
    <w:rsid w:val="0043324B"/>
    <w:rsid w:val="00457EEE"/>
    <w:rsid w:val="004C0D8E"/>
    <w:rsid w:val="004D546A"/>
    <w:rsid w:val="00550A92"/>
    <w:rsid w:val="00620835"/>
    <w:rsid w:val="00643A03"/>
    <w:rsid w:val="006A529B"/>
    <w:rsid w:val="006D6CA5"/>
    <w:rsid w:val="007159AE"/>
    <w:rsid w:val="007173D9"/>
    <w:rsid w:val="0072264D"/>
    <w:rsid w:val="00723C9A"/>
    <w:rsid w:val="007359D7"/>
    <w:rsid w:val="00750AE5"/>
    <w:rsid w:val="00827AD2"/>
    <w:rsid w:val="00837BFF"/>
    <w:rsid w:val="008600C5"/>
    <w:rsid w:val="008D6FE1"/>
    <w:rsid w:val="008E30F6"/>
    <w:rsid w:val="008E598E"/>
    <w:rsid w:val="008E63B3"/>
    <w:rsid w:val="009214DE"/>
    <w:rsid w:val="00952953"/>
    <w:rsid w:val="00972BAD"/>
    <w:rsid w:val="009C03A2"/>
    <w:rsid w:val="009E13E0"/>
    <w:rsid w:val="009F442F"/>
    <w:rsid w:val="00A06087"/>
    <w:rsid w:val="00A064A8"/>
    <w:rsid w:val="00A4526F"/>
    <w:rsid w:val="00A54788"/>
    <w:rsid w:val="00A56119"/>
    <w:rsid w:val="00AB2A1C"/>
    <w:rsid w:val="00AB4B53"/>
    <w:rsid w:val="00AE3EBC"/>
    <w:rsid w:val="00AE567A"/>
    <w:rsid w:val="00B33F0E"/>
    <w:rsid w:val="00B84A8F"/>
    <w:rsid w:val="00B86AE4"/>
    <w:rsid w:val="00B9173E"/>
    <w:rsid w:val="00BC44D5"/>
    <w:rsid w:val="00BD6409"/>
    <w:rsid w:val="00BE3956"/>
    <w:rsid w:val="00BF4B32"/>
    <w:rsid w:val="00C069AE"/>
    <w:rsid w:val="00C93D3C"/>
    <w:rsid w:val="00D0604D"/>
    <w:rsid w:val="00D347F6"/>
    <w:rsid w:val="00D56F54"/>
    <w:rsid w:val="00D81CD7"/>
    <w:rsid w:val="00DC37A1"/>
    <w:rsid w:val="00DE3E93"/>
    <w:rsid w:val="00E1412A"/>
    <w:rsid w:val="00E1442B"/>
    <w:rsid w:val="00E32549"/>
    <w:rsid w:val="00E72856"/>
    <w:rsid w:val="00E90C40"/>
    <w:rsid w:val="00ED3297"/>
    <w:rsid w:val="00ED68DF"/>
    <w:rsid w:val="00F1306E"/>
    <w:rsid w:val="00F876DE"/>
    <w:rsid w:val="00FB5704"/>
    <w:rsid w:val="00FB5AE2"/>
    <w:rsid w:val="00FC152F"/>
    <w:rsid w:val="00FC4116"/>
    <w:rsid w:val="00FD6492"/>
    <w:rsid w:val="09C72C52"/>
    <w:rsid w:val="0D3D27CC"/>
    <w:rsid w:val="14FE66CB"/>
    <w:rsid w:val="1F433D83"/>
    <w:rsid w:val="1F45172F"/>
    <w:rsid w:val="214D2FC6"/>
    <w:rsid w:val="27AB524B"/>
    <w:rsid w:val="2A336C59"/>
    <w:rsid w:val="2A8A0D8E"/>
    <w:rsid w:val="2B853909"/>
    <w:rsid w:val="31814531"/>
    <w:rsid w:val="3AE358C3"/>
    <w:rsid w:val="3F1D0256"/>
    <w:rsid w:val="40AE5E0C"/>
    <w:rsid w:val="40E30AA2"/>
    <w:rsid w:val="482A20CA"/>
    <w:rsid w:val="58CA1535"/>
    <w:rsid w:val="5BF62A8C"/>
    <w:rsid w:val="5CD2066D"/>
    <w:rsid w:val="65D24694"/>
    <w:rsid w:val="72D0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7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8</Words>
  <Characters>1475</Characters>
  <Lines>12</Lines>
  <Paragraphs>3</Paragraphs>
  <TotalTime>32</TotalTime>
  <ScaleCrop>false</ScaleCrop>
  <LinksUpToDate>false</LinksUpToDate>
  <CharactersWithSpaces>1730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31T12:02:00Z</dcterms:created>
  <dc:creator>KP</dc:creator>
  <cp:lastModifiedBy>Abhinav</cp:lastModifiedBy>
  <cp:lastPrinted>2020-01-29T08:15:00Z</cp:lastPrinted>
  <dcterms:modified xsi:type="dcterms:W3CDTF">2021-10-11T04:06:34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E2E94AD115064D9AA754C6E384E92100</vt:lpwstr>
  </property>
</Properties>
</file>